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519" w:rsidRPr="00730519" w:rsidRDefault="00730519">
      <w:pPr>
        <w:pStyle w:val="Heading2"/>
        <w:rPr>
          <w:sz w:val="72"/>
        </w:rPr>
      </w:pPr>
      <w:bookmarkStart w:id="0" w:name="header-n0"/>
      <w:bookmarkEnd w:id="0"/>
      <w:r w:rsidRPr="00730519">
        <w:rPr>
          <w:sz w:val="72"/>
        </w:rPr>
        <w:t>AML ASSIGNMENT 2 – IT1761</w:t>
      </w:r>
    </w:p>
    <w:p w:rsidR="00730519" w:rsidRPr="00730519" w:rsidRDefault="00730519" w:rsidP="00730519">
      <w:pPr>
        <w:pStyle w:val="BodyText"/>
        <w:rPr>
          <w:sz w:val="52"/>
        </w:rPr>
      </w:pPr>
    </w:p>
    <w:p w:rsidR="00730519" w:rsidRDefault="00730519" w:rsidP="00730519">
      <w:pPr>
        <w:pStyle w:val="BodyText"/>
        <w:ind w:left="3600" w:hanging="3600"/>
        <w:rPr>
          <w:b/>
          <w:sz w:val="28"/>
          <w:szCs w:val="28"/>
        </w:rPr>
      </w:pPr>
    </w:p>
    <w:p w:rsidR="00730519" w:rsidRDefault="00730519" w:rsidP="004E4CEF">
      <w:pPr>
        <w:pStyle w:val="BodyText"/>
        <w:ind w:left="3600" w:hanging="3600"/>
        <w:rPr>
          <w:sz w:val="28"/>
          <w:szCs w:val="28"/>
        </w:rPr>
      </w:pPr>
      <w:r>
        <w:rPr>
          <w:b/>
          <w:sz w:val="28"/>
          <w:szCs w:val="28"/>
        </w:rPr>
        <w:t>Assignment Name:</w:t>
      </w:r>
      <w:r>
        <w:rPr>
          <w:b/>
          <w:sz w:val="28"/>
          <w:szCs w:val="28"/>
        </w:rPr>
        <w:tab/>
      </w:r>
      <w:r>
        <w:rPr>
          <w:sz w:val="28"/>
          <w:szCs w:val="28"/>
        </w:rPr>
        <w:t>Impact of number of hidden neurons to model performance</w:t>
      </w:r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  <w:r>
        <w:rPr>
          <w:b/>
          <w:sz w:val="28"/>
          <w:szCs w:val="28"/>
        </w:rPr>
        <w:t>Name:</w:t>
      </w:r>
      <w:r>
        <w:rPr>
          <w:b/>
          <w:sz w:val="28"/>
          <w:szCs w:val="28"/>
        </w:rPr>
        <w:tab/>
      </w:r>
      <w:r>
        <w:rPr>
          <w:sz w:val="28"/>
          <w:szCs w:val="28"/>
        </w:rPr>
        <w:t>Ankit Kumar</w:t>
      </w:r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  <w:r>
        <w:rPr>
          <w:b/>
          <w:sz w:val="28"/>
          <w:szCs w:val="28"/>
        </w:rPr>
        <w:t xml:space="preserve">Reg. Number: </w:t>
      </w:r>
      <w:r>
        <w:rPr>
          <w:b/>
          <w:sz w:val="28"/>
          <w:szCs w:val="28"/>
        </w:rPr>
        <w:tab/>
      </w:r>
      <w:r>
        <w:rPr>
          <w:sz w:val="28"/>
          <w:szCs w:val="28"/>
        </w:rPr>
        <w:t>159102017</w:t>
      </w:r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  <w:r>
        <w:rPr>
          <w:b/>
          <w:sz w:val="28"/>
          <w:szCs w:val="28"/>
        </w:rPr>
        <w:t xml:space="preserve">Phone number: </w:t>
      </w:r>
      <w:r>
        <w:rPr>
          <w:b/>
          <w:sz w:val="28"/>
          <w:szCs w:val="28"/>
        </w:rPr>
        <w:tab/>
      </w:r>
      <w:r>
        <w:rPr>
          <w:sz w:val="28"/>
          <w:szCs w:val="28"/>
        </w:rPr>
        <w:t>+91-8809149699</w:t>
      </w:r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  <w:r>
        <w:rPr>
          <w:b/>
          <w:sz w:val="28"/>
          <w:szCs w:val="28"/>
        </w:rPr>
        <w:t>E-mail:</w:t>
      </w:r>
      <w:r>
        <w:rPr>
          <w:b/>
          <w:sz w:val="28"/>
          <w:szCs w:val="28"/>
        </w:rPr>
        <w:tab/>
      </w:r>
      <w:hyperlink r:id="rId7" w:history="1">
        <w:r w:rsidRPr="006D138E">
          <w:rPr>
            <w:rStyle w:val="Hyperlink"/>
            <w:sz w:val="28"/>
            <w:szCs w:val="28"/>
          </w:rPr>
          <w:t>ankitk0711@gmail.com</w:t>
        </w:r>
      </w:hyperlink>
    </w:p>
    <w:p w:rsidR="00730519" w:rsidRDefault="00730519" w:rsidP="00730519">
      <w:pPr>
        <w:pStyle w:val="BodyText"/>
        <w:ind w:left="3600" w:hanging="3600"/>
        <w:rPr>
          <w:sz w:val="28"/>
          <w:szCs w:val="28"/>
        </w:rPr>
      </w:pPr>
    </w:p>
    <w:p w:rsidR="00730519" w:rsidRDefault="00730519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8"/>
          <w:szCs w:val="28"/>
        </w:rPr>
      </w:pPr>
    </w:p>
    <w:p w:rsidR="00730519" w:rsidRPr="00730519" w:rsidRDefault="00730519" w:rsidP="00730519">
      <w:pPr>
        <w:pStyle w:val="BodyText"/>
      </w:pPr>
    </w:p>
    <w:p w:rsidR="00730519" w:rsidRDefault="00730519">
      <w:pPr>
        <w:pStyle w:val="Heading2"/>
      </w:pPr>
      <w:r>
        <w:t>ABSTRACT</w:t>
      </w:r>
    </w:p>
    <w:p w:rsidR="009B15DE" w:rsidRDefault="009B15DE" w:rsidP="009B15DE"/>
    <w:p w:rsidR="009B15DE" w:rsidRDefault="003C5E3C" w:rsidP="0018598A">
      <w:pPr>
        <w:jc w:val="both"/>
      </w:pPr>
      <w:r>
        <w:t xml:space="preserve">Different number of hidden layers define different learning ability for a neural network. </w:t>
      </w:r>
      <w:r w:rsidR="009B15DE">
        <w:t>The</w:t>
      </w:r>
      <w:r>
        <w:t xml:space="preserve"> idea is to make a neural network simple to understand.</w:t>
      </w:r>
      <w:r w:rsidR="004E4CEF">
        <w:t xml:space="preserve"> Number of neurons plays a vital role in the hidden layer.</w:t>
      </w:r>
      <w:r w:rsidR="009B15DE">
        <w:t xml:space="preserve"> </w:t>
      </w:r>
      <w:r w:rsidR="009B15DE">
        <w:t>When a neural network has too few hidden neurons (&lt; 16), it does not have the capacity to learn enough of the underlying patterns to distinguish between 0 - 9 effectively. When the neural network has &gt;= 16 neurons, the neural network start to do better. At increasing number of hidden neurons (&gt;= 128), the number of hidden neurons does not help too much for this problem.</w:t>
      </w:r>
    </w:p>
    <w:p w:rsidR="009B15DE" w:rsidRDefault="009B15DE" w:rsidP="009B15DE"/>
    <w:p w:rsidR="00642ACD" w:rsidRDefault="00642ACD" w:rsidP="00642ACD">
      <w:pPr>
        <w:pStyle w:val="Heading2"/>
      </w:pPr>
      <w:r>
        <w:lastRenderedPageBreak/>
        <w:t>INTRODUCTION</w:t>
      </w:r>
    </w:p>
    <w:p w:rsidR="00642ACD" w:rsidRPr="00642ACD" w:rsidRDefault="00642ACD" w:rsidP="0018598A">
      <w:pPr>
        <w:pStyle w:val="BodyText"/>
        <w:jc w:val="both"/>
        <w:rPr>
          <w:b/>
        </w:rPr>
      </w:pPr>
      <w:r w:rsidRPr="00642ACD">
        <w:rPr>
          <w:b/>
        </w:rPr>
        <w:t>Machine Learning</w:t>
      </w:r>
    </w:p>
    <w:p w:rsidR="00642ACD" w:rsidRDefault="00642ACD" w:rsidP="0018598A">
      <w:pPr>
        <w:pStyle w:val="BodyText"/>
        <w:jc w:val="both"/>
      </w:pPr>
      <w:r>
        <w:t>Machine Learning is that branch of computer studies that gives the potentiality to the computer</w:t>
      </w:r>
      <w:r>
        <w:t xml:space="preserve"> </w:t>
      </w:r>
      <w:r>
        <w:t>to grasp without being characteristically programmed. Machine learning is employed in a wide</w:t>
      </w:r>
      <w:r>
        <w:t xml:space="preserve"> </w:t>
      </w:r>
      <w:r>
        <w:t>range of computing functions where building and designing specific algorithms with better</w:t>
      </w:r>
      <w:r>
        <w:t xml:space="preserve"> </w:t>
      </w:r>
      <w:r>
        <w:t>performances is difficult or impractical. Machine Learning is also firmly attached to</w:t>
      </w:r>
      <w:r>
        <w:t xml:space="preserve"> </w:t>
      </w:r>
      <w:r>
        <w:t>computational statistics which makes prediction through computers easier and feasible. In</w:t>
      </w:r>
      <w:r>
        <w:t xml:space="preserve"> </w:t>
      </w:r>
      <w:r>
        <w:t>commercial terms Predictive Analysis is machine learning used to design multiple algorithms</w:t>
      </w:r>
      <w:r>
        <w:t xml:space="preserve"> </w:t>
      </w:r>
      <w:r>
        <w:t xml:space="preserve">and models that </w:t>
      </w:r>
      <w:r>
        <w:t>helps</w:t>
      </w:r>
      <w:r>
        <w:t xml:space="preserve"> the process of prediction. Here the machine learns itself and</w:t>
      </w:r>
      <w:r>
        <w:t xml:space="preserve"> </w:t>
      </w:r>
      <w:r>
        <w:t>divide the data provided into the levels of prediction and in a very short period of time gives the</w:t>
      </w:r>
      <w:r>
        <w:t xml:space="preserve"> </w:t>
      </w:r>
      <w:r>
        <w:t xml:space="preserve">accurate results. </w:t>
      </w:r>
    </w:p>
    <w:p w:rsidR="00642ACD" w:rsidRPr="00642ACD" w:rsidRDefault="00642ACD" w:rsidP="0018598A">
      <w:pPr>
        <w:pStyle w:val="BodyText"/>
        <w:jc w:val="both"/>
        <w:rPr>
          <w:b/>
        </w:rPr>
      </w:pPr>
      <w:r w:rsidRPr="00642ACD">
        <w:rPr>
          <w:b/>
        </w:rPr>
        <w:t>Deep Learning</w:t>
      </w:r>
    </w:p>
    <w:p w:rsidR="00642ACD" w:rsidRDefault="00642ACD" w:rsidP="0018598A">
      <w:pPr>
        <w:pStyle w:val="BodyText"/>
        <w:jc w:val="both"/>
      </w:pPr>
      <w:r>
        <w:t>Deep learning is a part of the broader family of machine learning wherein the learning can be</w:t>
      </w:r>
      <w:r>
        <w:t xml:space="preserve"> </w:t>
      </w:r>
      <w:r>
        <w:t>supervised, unsupervised or semi supervised. Deep learning unlike machine learning uses a</w:t>
      </w:r>
      <w:r>
        <w:t xml:space="preserve"> </w:t>
      </w:r>
      <w:r>
        <w:t>large dataset for the learning process and the number of classifiers used gets reduced</w:t>
      </w:r>
      <w:r>
        <w:t xml:space="preserve"> </w:t>
      </w:r>
      <w:r>
        <w:t>substantially. The training time for the deep learning algorithm increases because of the usage</w:t>
      </w:r>
      <w:r>
        <w:t xml:space="preserve"> </w:t>
      </w:r>
      <w:r>
        <w:t>of the very large dataset. Deep learning algorithm chooses its own features unlike the machine</w:t>
      </w:r>
      <w:r>
        <w:t xml:space="preserve"> </w:t>
      </w:r>
      <w:r>
        <w:t>lea</w:t>
      </w:r>
      <w:r>
        <w:t>r</w:t>
      </w:r>
      <w:r>
        <w:t>ning making the prediction process easier for the end user as it does not use much of pre-processing.</w:t>
      </w:r>
    </w:p>
    <w:p w:rsidR="00642ACD" w:rsidRDefault="00642ACD" w:rsidP="00642ACD">
      <w:pPr>
        <w:pStyle w:val="BodyText"/>
      </w:pPr>
    </w:p>
    <w:p w:rsidR="00642ACD" w:rsidRDefault="00642ACD" w:rsidP="00642ACD">
      <w:pPr>
        <w:pStyle w:val="Heading2"/>
      </w:pPr>
      <w:r>
        <w:t>ALGORITHM</w:t>
      </w:r>
    </w:p>
    <w:p w:rsidR="00642ACD" w:rsidRPr="00642ACD" w:rsidRDefault="0018598A" w:rsidP="0018598A">
      <w:pPr>
        <w:pStyle w:val="BodyText"/>
        <w:jc w:val="both"/>
      </w:pPr>
      <w:r>
        <w:t xml:space="preserve">The algorithm I used in my assignment is </w:t>
      </w:r>
      <w:r w:rsidRPr="0018598A">
        <w:rPr>
          <w:b/>
        </w:rPr>
        <w:t>Artificial Neural Network</w:t>
      </w:r>
      <w:r>
        <w:t xml:space="preserve">. I increased the numbers of neurons in the hidden layers. </w:t>
      </w:r>
      <w:r>
        <w:t>A Neural Network is a computational model that works in a similar way to the neurons in the</w:t>
      </w:r>
      <w:r>
        <w:t xml:space="preserve"> </w:t>
      </w:r>
      <w:r>
        <w:t>human brain. Each neuron takes an input, performs some operations then passes the output to</w:t>
      </w:r>
      <w:r>
        <w:t xml:space="preserve"> </w:t>
      </w:r>
      <w:r>
        <w:t>the following neuron.</w:t>
      </w:r>
    </w:p>
    <w:p w:rsidR="00642ACD" w:rsidRPr="00642ACD" w:rsidRDefault="00642ACD" w:rsidP="0018598A">
      <w:pPr>
        <w:pStyle w:val="BodyText"/>
        <w:jc w:val="both"/>
      </w:pPr>
    </w:p>
    <w:p w:rsidR="0018598A" w:rsidRDefault="0018598A" w:rsidP="0018598A">
      <w:pPr>
        <w:pStyle w:val="Heading2"/>
      </w:pPr>
      <w:r>
        <w:t>DATASET</w:t>
      </w:r>
    </w:p>
    <w:p w:rsidR="0018598A" w:rsidRDefault="0018598A" w:rsidP="0018598A">
      <w:pPr>
        <w:pStyle w:val="BodyText"/>
      </w:pPr>
      <w:r>
        <w:t xml:space="preserve">I collected the dataset from the Kaggle competition (DIGIT RECOGNIZER). The link to the dataset is: </w:t>
      </w:r>
      <w:hyperlink r:id="rId8" w:history="1">
        <w:r w:rsidRPr="006D138E">
          <w:rPr>
            <w:rStyle w:val="Hyperlink"/>
          </w:rPr>
          <w:t>https://www.kaggle.com/c/digit-recognizer/data</w:t>
        </w:r>
      </w:hyperlink>
    </w:p>
    <w:p w:rsidR="0018598A" w:rsidRPr="0018598A" w:rsidRDefault="0018598A" w:rsidP="0018598A">
      <w:pPr>
        <w:pStyle w:val="NormalWeb"/>
        <w:spacing w:before="0" w:beforeAutospacing="0" w:after="158" w:afterAutospacing="0"/>
        <w:textAlignment w:val="baseline"/>
        <w:rPr>
          <w:rFonts w:asciiTheme="minorHAnsi" w:hAnsiTheme="minorHAnsi" w:cs="Arial"/>
          <w:szCs w:val="21"/>
        </w:rPr>
      </w:pPr>
      <w:r w:rsidRPr="0018598A">
        <w:rPr>
          <w:rFonts w:asciiTheme="minorHAnsi" w:hAnsiTheme="minorHAnsi" w:cs="Arial"/>
          <w:szCs w:val="21"/>
        </w:rPr>
        <w:t>The data files train.csv and test.csv contain gray-scale images of hand-drawn digits, from zero through nine.</w:t>
      </w:r>
    </w:p>
    <w:p w:rsidR="0018598A" w:rsidRPr="0018598A" w:rsidRDefault="0018598A" w:rsidP="0018598A">
      <w:pPr>
        <w:pStyle w:val="NormalWeb"/>
        <w:spacing w:before="158" w:beforeAutospacing="0" w:after="158" w:afterAutospacing="0"/>
        <w:textAlignment w:val="baseline"/>
        <w:rPr>
          <w:rFonts w:asciiTheme="minorHAnsi" w:hAnsiTheme="minorHAnsi" w:cs="Arial"/>
          <w:szCs w:val="21"/>
        </w:rPr>
      </w:pPr>
      <w:r w:rsidRPr="0018598A">
        <w:rPr>
          <w:rFonts w:asciiTheme="minorHAnsi" w:hAnsiTheme="minorHAnsi" w:cs="Arial"/>
          <w:szCs w:val="21"/>
        </w:rPr>
        <w:t>Each image is 28 pixels in height and 28 pixels in width, for a total of 784 pixels in total. Each pixel has a single pixel-value associated with it, indicating the lightness or darkness of that pixel, with higher numbers meaning darker. This pixel-value is an integer between 0 and 255, inclusive.</w:t>
      </w:r>
    </w:p>
    <w:p w:rsidR="0018598A" w:rsidRPr="0018598A" w:rsidRDefault="0018598A" w:rsidP="0018598A">
      <w:pPr>
        <w:pStyle w:val="NormalWeb"/>
        <w:spacing w:before="158" w:beforeAutospacing="0" w:after="158" w:afterAutospacing="0"/>
        <w:textAlignment w:val="baseline"/>
        <w:rPr>
          <w:rFonts w:asciiTheme="minorHAnsi" w:hAnsiTheme="minorHAnsi" w:cs="Arial"/>
          <w:szCs w:val="21"/>
        </w:rPr>
      </w:pPr>
      <w:r w:rsidRPr="0018598A">
        <w:rPr>
          <w:rFonts w:asciiTheme="minorHAnsi" w:hAnsiTheme="minorHAnsi" w:cs="Arial"/>
          <w:szCs w:val="21"/>
        </w:rPr>
        <w:lastRenderedPageBreak/>
        <w:t>The training data set, (train.csv), has 785 columns. The first column, called "label", is the digit that was drawn by the user. The rest of the columns contain the pixel-values of the associated image.</w:t>
      </w:r>
    </w:p>
    <w:p w:rsidR="0018598A" w:rsidRPr="0018598A" w:rsidRDefault="0018598A" w:rsidP="0018598A">
      <w:pPr>
        <w:pStyle w:val="NormalWeb"/>
        <w:spacing w:before="158" w:beforeAutospacing="0" w:after="158" w:afterAutospacing="0"/>
        <w:textAlignment w:val="baseline"/>
        <w:rPr>
          <w:rFonts w:asciiTheme="minorHAnsi" w:hAnsiTheme="minorHAnsi" w:cs="Arial"/>
          <w:szCs w:val="21"/>
        </w:rPr>
      </w:pPr>
      <w:r w:rsidRPr="0018598A">
        <w:rPr>
          <w:rFonts w:asciiTheme="minorHAnsi" w:hAnsiTheme="minorHAnsi" w:cs="Arial"/>
          <w:szCs w:val="21"/>
        </w:rPr>
        <w:t xml:space="preserve">Each pixel column in the training set has a name like </w:t>
      </w:r>
      <w:proofErr w:type="spellStart"/>
      <w:r w:rsidRPr="0018598A">
        <w:rPr>
          <w:rFonts w:asciiTheme="minorHAnsi" w:hAnsiTheme="minorHAnsi" w:cs="Arial"/>
          <w:szCs w:val="21"/>
        </w:rPr>
        <w:t>pixelx</w:t>
      </w:r>
      <w:proofErr w:type="spellEnd"/>
      <w:r w:rsidRPr="0018598A">
        <w:rPr>
          <w:rFonts w:asciiTheme="minorHAnsi" w:hAnsiTheme="minorHAnsi" w:cs="Arial"/>
          <w:szCs w:val="21"/>
        </w:rPr>
        <w:t xml:space="preserve">, where x is an integer between 0 and 783, inclusive. To locate this pixel on the image, suppose that we have decomposed x as x = i * 28 + j, where i and j are integers between 0 and 27, inclusive. Then </w:t>
      </w:r>
      <w:proofErr w:type="spellStart"/>
      <w:r w:rsidRPr="0018598A">
        <w:rPr>
          <w:rFonts w:asciiTheme="minorHAnsi" w:hAnsiTheme="minorHAnsi" w:cs="Arial"/>
          <w:szCs w:val="21"/>
        </w:rPr>
        <w:t>pixelx</w:t>
      </w:r>
      <w:proofErr w:type="spellEnd"/>
      <w:r w:rsidRPr="0018598A">
        <w:rPr>
          <w:rFonts w:asciiTheme="minorHAnsi" w:hAnsiTheme="minorHAnsi" w:cs="Arial"/>
          <w:szCs w:val="21"/>
        </w:rPr>
        <w:t xml:space="preserve"> is located on row i and column j of a 28 x 28 matrix, (indexing by zero).</w:t>
      </w:r>
    </w:p>
    <w:p w:rsidR="0018598A" w:rsidRDefault="0018598A" w:rsidP="0018598A">
      <w:pPr>
        <w:spacing w:before="158" w:after="158"/>
        <w:textAlignment w:val="baseline"/>
        <w:rPr>
          <w:rFonts w:eastAsia="Times New Roman" w:cs="Arial"/>
          <w:szCs w:val="21"/>
        </w:rPr>
      </w:pPr>
      <w:r w:rsidRPr="0018598A">
        <w:rPr>
          <w:rFonts w:eastAsia="Times New Roman" w:cs="Arial"/>
          <w:szCs w:val="21"/>
        </w:rPr>
        <w:t>The test data set, (test.csv), is the same as the training set, except that it does not contain the "label" column.</w:t>
      </w:r>
    </w:p>
    <w:p w:rsidR="00194946" w:rsidRDefault="00194946" w:rsidP="0018598A">
      <w:pPr>
        <w:spacing w:before="158" w:after="158"/>
        <w:textAlignment w:val="baseline"/>
        <w:rPr>
          <w:rFonts w:eastAsia="Times New Roman" w:cs="Arial"/>
          <w:szCs w:val="21"/>
        </w:rPr>
      </w:pPr>
    </w:p>
    <w:p w:rsidR="00194946" w:rsidRDefault="00194946" w:rsidP="00194946">
      <w:pPr>
        <w:pStyle w:val="Heading2"/>
      </w:pPr>
      <w:r>
        <w:t>METHODOLOGY</w:t>
      </w:r>
    </w:p>
    <w:p w:rsidR="00656C7E" w:rsidRDefault="00E84C86">
      <w:pPr>
        <w:pStyle w:val="Heading2"/>
      </w:pPr>
      <w:r>
        <w:t>Impact of number of hidden neurons to model performance</w:t>
      </w:r>
    </w:p>
    <w:p w:rsidR="00656C7E" w:rsidRDefault="00E84C86">
      <w:pPr>
        <w:pStyle w:val="FirstParagraph"/>
      </w:pPr>
      <w:r>
        <w:t xml:space="preserve">This notebook investigates how the number of hidden neurons affect the model performance. We will see that increasing the number of hidden neurons increases the performance of a model using the MNIST dataset. The MNIST dataset is a common standard dataset </w:t>
      </w:r>
      <w:r>
        <w:t>used to evaluate machine learning models performance, which is just a task of recognizing digits from 0 to 9.</w:t>
      </w:r>
    </w:p>
    <w:p w:rsidR="00656C7E" w:rsidRDefault="00E84C86">
      <w:pPr>
        <w:pStyle w:val="BodyText"/>
      </w:pPr>
      <w:r>
        <w:t>This notebook has dependencies on Keras, Scikit-Learn and MatPlotLib.</w:t>
      </w:r>
    </w:p>
    <w:p w:rsidR="00656C7E" w:rsidRDefault="00656C7E">
      <w:pPr>
        <w:pStyle w:val="BodyText"/>
      </w:pPr>
    </w:p>
    <w:p w:rsidR="00656C7E" w:rsidRDefault="00E84C8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pl_toolkits.mplot3</w:t>
      </w:r>
      <w:r>
        <w:rPr>
          <w:rStyle w:val="NormalTok"/>
        </w:rPr>
        <w:t xml:space="preserve">d </w:t>
      </w:r>
      <w:r>
        <w:rPr>
          <w:rStyle w:val="ImportTok"/>
        </w:rPr>
        <w:t>import</w:t>
      </w:r>
      <w:r>
        <w:rPr>
          <w:rStyle w:val="NormalTok"/>
        </w:rPr>
        <w:t xml:space="preserve"> Axes3D</w:t>
      </w:r>
      <w:r>
        <w:br/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model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layers.core </w:t>
      </w:r>
      <w:r>
        <w:rPr>
          <w:rStyle w:val="ImportTok"/>
        </w:rPr>
        <w:t>import</w:t>
      </w:r>
      <w:r>
        <w:rPr>
          <w:rStyle w:val="NormalTok"/>
        </w:rPr>
        <w:t xml:space="preserve"> Dense, Activation, Dropou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optimizers </w:t>
      </w:r>
      <w:r>
        <w:rPr>
          <w:rStyle w:val="ImportTok"/>
        </w:rPr>
        <w:t>import</w:t>
      </w:r>
      <w:r>
        <w:rPr>
          <w:rStyle w:val="NormalTok"/>
        </w:rPr>
        <w:t xml:space="preserve"> SGD, Adam, RMSpro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ross_validation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</w:t>
      </w:r>
      <w:r>
        <w:rPr>
          <w:rStyle w:val="ImportTok"/>
        </w:rPr>
        <w:t>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 w:rsidR="00656C7E" w:rsidRDefault="00E84C86">
      <w:pPr>
        <w:pStyle w:val="SourceCode"/>
      </w:pPr>
      <w:r>
        <w:rPr>
          <w:rStyle w:val="VerbatimChar"/>
        </w:rPr>
        <w:t>/Library/Frameworks/Python.framework/Versions/3.6/lib/python3.6/site-packages/sklearn/cross_validation.py:41: DeprecationWarning: This module was deprecated in version 0.18 in favor of the model_selection module into which all th</w:t>
      </w:r>
      <w:r>
        <w:rPr>
          <w:rStyle w:val="VerbatimChar"/>
        </w:rPr>
        <w:t>e refactored classes and functions are moved. Also note that the interface of the new CV iterators are different from that of this module. This module will be removed in 0.20.</w:t>
      </w:r>
      <w:r>
        <w:br/>
      </w:r>
      <w:r>
        <w:rPr>
          <w:rStyle w:val="VerbatimChar"/>
        </w:rPr>
        <w:t xml:space="preserve">  "This module will be removed in 0.20.", DeprecationWarning)</w:t>
      </w:r>
    </w:p>
    <w:p w:rsidR="00656C7E" w:rsidRDefault="00656C7E">
      <w:pPr>
        <w:pStyle w:val="FirstParagraph"/>
      </w:pPr>
    </w:p>
    <w:p w:rsidR="00656C7E" w:rsidRDefault="00E84C86">
      <w:pPr>
        <w:pStyle w:val="SourceCode"/>
      </w:pPr>
      <w:r>
        <w:rPr>
          <w:rStyle w:val="NormalTok"/>
        </w:rPr>
        <w:lastRenderedPageBreak/>
        <w:t xml:space="preserve">TRAIN_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</w:t>
      </w:r>
      <w:r>
        <w:rPr>
          <w:rStyle w:val="StringTok"/>
        </w:rPr>
        <w:t>a/train.csv'</w:t>
      </w:r>
      <w:r>
        <w:br/>
      </w:r>
      <w:r>
        <w:rPr>
          <w:rStyle w:val="NormalTok"/>
        </w:rPr>
        <w:t xml:space="preserve">TEST_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a/test.csv'</w:t>
      </w:r>
    </w:p>
    <w:p w:rsidR="00656C7E" w:rsidRDefault="00E84C86">
      <w:pPr>
        <w:pStyle w:val="SourceCode"/>
      </w:pPr>
      <w:r>
        <w:rPr>
          <w:rStyle w:val="NormalTok"/>
        </w:rPr>
        <w:t xml:space="preserve">train_data </w:t>
      </w:r>
      <w:r>
        <w:rPr>
          <w:rStyle w:val="OperatorTok"/>
        </w:rPr>
        <w:t>=</w:t>
      </w:r>
      <w:r>
        <w:rPr>
          <w:rStyle w:val="NormalTok"/>
        </w:rPr>
        <w:t xml:space="preserve"> np.loadtxt(TRAIN_FILE, skip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delim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, d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loa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train_data[:, 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br/>
      </w:r>
      <w:r>
        <w:rPr>
          <w:rStyle w:val="CommentTok"/>
        </w:rPr>
        <w:t># Preprocess the data to make features fall between 0 and 1. Neural networks perform a lot better in this way.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/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raw_Y </w:t>
      </w:r>
      <w:r>
        <w:rPr>
          <w:rStyle w:val="OperatorTok"/>
        </w:rPr>
        <w:t>=</w:t>
      </w:r>
      <w:r>
        <w:rPr>
          <w:rStyle w:val="NormalTok"/>
        </w:rPr>
        <w:t xml:space="preserve"> train_data[:, </w:t>
      </w:r>
      <w:r>
        <w:rPr>
          <w:rStyle w:val="DecValTok"/>
        </w:rPr>
        <w:t>0</w:t>
      </w:r>
      <w:r>
        <w:rPr>
          <w:rStyle w:val="NormalTok"/>
        </w:rPr>
        <w:t>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56C7E" w:rsidRDefault="00E84C86">
      <w:pPr>
        <w:pStyle w:val="SourceCode"/>
      </w:pP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np.loadtxt(TEST_FILE, skip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delim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, d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loa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process t</w:t>
      </w:r>
      <w:r>
        <w:rPr>
          <w:rStyle w:val="CommentTok"/>
        </w:rPr>
        <w:t>he data to make features fall between 0 and 1. Neural networks perform a lot better in this way.</w:t>
      </w:r>
      <w:r>
        <w:br/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X_test</w:t>
      </w:r>
      <w:r>
        <w:rPr>
          <w:rStyle w:val="OperatorTok"/>
        </w:rPr>
        <w:t>/</w:t>
      </w:r>
      <w:r>
        <w:rPr>
          <w:rStyle w:val="DecValTok"/>
        </w:rPr>
        <w:t>255</w:t>
      </w:r>
    </w:p>
    <w:p w:rsidR="00656C7E" w:rsidRDefault="00E84C86">
      <w:pPr>
        <w:pStyle w:val="SourceCode"/>
      </w:pPr>
      <w:r>
        <w:rPr>
          <w:rStyle w:val="NormalTok"/>
        </w:rPr>
        <w:t xml:space="preserve">X_train, X_cv, raw_Y_train, raw_Y_cv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raw_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er to transform input into one hot encoding,</w:t>
      </w:r>
      <w:r>
        <w:rPr>
          <w:rStyle w:val="CommentTok"/>
        </w:rPr>
        <w:t xml:space="preserve"> i.e. [3] =&gt; [0, 0, 1, 0, 0, 0, 0, 0, 0, 0].</w:t>
      </w:r>
      <w:r>
        <w:br/>
      </w:r>
      <w:r>
        <w:rPr>
          <w:rStyle w:val="CommentTok"/>
        </w:rPr>
        <w:t># Can use the np_utils from Keras instead.</w:t>
      </w:r>
      <w:r>
        <w:br/>
      </w:r>
      <w:r>
        <w:br/>
      </w:r>
      <w:r>
        <w:rPr>
          <w:rStyle w:val="NormalTok"/>
        </w:rPr>
        <w:t xml:space="preserve">Y_expander </w:t>
      </w:r>
      <w:r>
        <w:rPr>
          <w:rStyle w:val="OperatorTok"/>
        </w:rPr>
        <w:t>=</w:t>
      </w:r>
      <w:r>
        <w:rPr>
          <w:rStyle w:val="NormalTok"/>
        </w:rPr>
        <w:t xml:space="preserve"> OneHotEncoder().fit(raw_Y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Y_expander.transform(raw_Y_train).astype(</w:t>
      </w:r>
      <w:r>
        <w:rPr>
          <w:rStyle w:val="BuiltInTok"/>
        </w:rPr>
        <w:t>int</w:t>
      </w:r>
      <w:r>
        <w:rPr>
          <w:rStyle w:val="NormalTok"/>
        </w:rPr>
        <w:t>).toarray()</w:t>
      </w:r>
      <w:r>
        <w:br/>
      </w:r>
      <w:r>
        <w:rPr>
          <w:rStyle w:val="NormalTok"/>
        </w:rPr>
        <w:t xml:space="preserve">Y_cv </w:t>
      </w:r>
      <w:r>
        <w:rPr>
          <w:rStyle w:val="OperatorTok"/>
        </w:rPr>
        <w:t>=</w:t>
      </w:r>
      <w:r>
        <w:rPr>
          <w:rStyle w:val="NormalTok"/>
        </w:rPr>
        <w:t xml:space="preserve"> Y_expander.transform(raw_Y_cv).astype(</w:t>
      </w:r>
      <w:r>
        <w:rPr>
          <w:rStyle w:val="BuiltInTok"/>
        </w:rPr>
        <w:t>int</w:t>
      </w:r>
      <w:r>
        <w:rPr>
          <w:rStyle w:val="NormalTok"/>
        </w:rPr>
        <w:t>).toarray()</w:t>
      </w:r>
    </w:p>
    <w:p w:rsidR="00656C7E" w:rsidRDefault="00E84C86">
      <w:pPr>
        <w:pStyle w:val="SourceCode"/>
      </w:pPr>
      <w:r>
        <w:rPr>
          <w:rStyle w:val="NormalTok"/>
        </w:rPr>
        <w:t>n</w:t>
      </w:r>
      <w:r>
        <w:rPr>
          <w:rStyle w:val="NormalTok"/>
        </w:rPr>
        <w:t xml:space="preserve">_hidde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_hidden </w:t>
      </w:r>
      <w:r>
        <w:rPr>
          <w:rStyle w:val="KeywordTok"/>
        </w:rPr>
        <w:t>in</w:t>
      </w:r>
      <w:r>
        <w:rPr>
          <w:rStyle w:val="NormalTok"/>
        </w:rPr>
        <w:t xml:space="preserve"> n_hidde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uild a simple neural network.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 model.add(Dense(input_dim </w:t>
      </w:r>
      <w:r>
        <w:rPr>
          <w:rStyle w:val="OperatorTok"/>
        </w:rPr>
        <w:t>=</w:t>
      </w:r>
      <w:r>
        <w:rPr>
          <w:rStyle w:val="NormalTok"/>
        </w:rPr>
        <w:t xml:space="preserve"> X.shape[</w:t>
      </w:r>
      <w:r>
        <w:rPr>
          <w:rStyle w:val="DecValTok"/>
        </w:rPr>
        <w:t>1</w:t>
      </w:r>
      <w:r>
        <w:rPr>
          <w:rStyle w:val="NormalTok"/>
        </w:rPr>
        <w:t xml:space="preserve">], output_dim </w:t>
      </w:r>
      <w:r>
        <w:rPr>
          <w:rStyle w:val="OperatorTok"/>
        </w:rPr>
        <w:t>=</w:t>
      </w:r>
      <w:r>
        <w:rPr>
          <w:rStyle w:val="NormalTok"/>
        </w:rPr>
        <w:t xml:space="preserve"> n_hidden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>'tanh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odel.add(Dense(output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>'softmax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gd </w:t>
      </w:r>
      <w:r>
        <w:rPr>
          <w:rStyle w:val="OperatorTok"/>
        </w:rPr>
        <w:t>=</w:t>
      </w:r>
      <w:r>
        <w:rPr>
          <w:rStyle w:val="NormalTok"/>
        </w:rPr>
        <w:t xml:space="preserve"> SGD(lr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decay</w:t>
      </w:r>
      <w:r>
        <w:rPr>
          <w:rStyle w:val="OperatorTok"/>
        </w:rPr>
        <w:t>=</w:t>
      </w:r>
      <w:r>
        <w:rPr>
          <w:rStyle w:val="FloatTok"/>
        </w:rPr>
        <w:t>1e-7</w:t>
      </w:r>
      <w:r>
        <w:rPr>
          <w:rStyle w:val="NormalTok"/>
        </w:rPr>
        <w:t>, momentum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, nesterov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, optimizer</w:t>
      </w:r>
      <w:r>
        <w:rPr>
          <w:rStyle w:val="OperatorTok"/>
        </w:rPr>
        <w:t>=</w:t>
      </w:r>
      <w:r>
        <w:rPr>
          <w:rStyle w:val="StringTok"/>
        </w:rPr>
        <w:t>'sg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model.fit(X_train, Y_train, nb_epo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 ba</w:t>
      </w:r>
      <w:r>
        <w:rPr>
          <w:rStyle w:val="NormalTok"/>
        </w:rPr>
        <w:t xml:space="preserve">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show_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verbo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validation_spl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_cv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_classes(X_cv, 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verbo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>=</w:t>
      </w:r>
      <w:r>
        <w:rPr>
          <w:rStyle w:val="NormalTok"/>
        </w:rPr>
        <w:t xml:space="preserve"> accuracy_score(raw_Y_cv, Y_cv_pred)</w:t>
      </w:r>
      <w:r>
        <w:br/>
      </w:r>
      <w:r>
        <w:rPr>
          <w:rStyle w:val="NormalTok"/>
        </w:rPr>
        <w:t xml:space="preserve">    scores.append(score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Using [</w:t>
      </w:r>
      <w:r>
        <w:rPr>
          <w:rStyle w:val="SpecialCharTok"/>
        </w:rPr>
        <w:t>%d</w:t>
      </w:r>
      <w:r>
        <w:rPr>
          <w:rStyle w:val="StringTok"/>
        </w:rPr>
        <w:t xml:space="preserve">] number of hidden neurons yields. Accuracy score: </w:t>
      </w:r>
      <w:r>
        <w:rPr>
          <w:rStyle w:val="SpecialCharTok"/>
        </w:rPr>
        <w:t>%.4f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n_hidden, score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:rsidR="00656C7E" w:rsidRDefault="00E84C86">
      <w:pPr>
        <w:pStyle w:val="SourceCode"/>
      </w:pPr>
      <w:r>
        <w:rPr>
          <w:rStyle w:val="VerbatimChar"/>
        </w:rPr>
        <w:t>Train on 31920 samples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31920/31920 [==============================] - 3s - loss: 0.4771 - acc: 0.8713 - val_loss: 0.3271 - val_</w:t>
      </w:r>
      <w:r>
        <w:rPr>
          <w:rStyle w:val="VerbatimChar"/>
        </w:rPr>
        <w:t>acc: 0.9054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3s - loss: 0.3105 - acc: 0.9121 - val_loss: 0.2945 - val_acc: 0.9119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3s - loss: 0.2806 - acc: 0.9207 - val_loss: 0.2707 - val_ac</w:t>
      </w:r>
      <w:r>
        <w:rPr>
          <w:rStyle w:val="VerbatimChar"/>
        </w:rPr>
        <w:t>c: 0.9185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920/31920 [==============================] - 3s - loss: 0.2605 - acc: 0.9250 - val_loss: 0.2533 - val_acc: 0.9232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3s - loss: 0.2416 - acc: 0.9320 - val_loss: 0.2368 - val_acc:</w:t>
      </w:r>
      <w:r>
        <w:rPr>
          <w:rStyle w:val="VerbatimChar"/>
        </w:rPr>
        <w:t xml:space="preserve"> 0.9262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0/31920 [==============================] - 3s - loss: 0.2240 - acc: 0.9367 - val_loss: 0.2233 - val_acc: 0.9321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3s - loss: 0.2068 - acc: 0.9407 - val_loss: 0.2104 - val_acc: 0</w:t>
      </w:r>
      <w:r>
        <w:rPr>
          <w:rStyle w:val="VerbatimChar"/>
        </w:rPr>
        <w:t>.9357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31920/31920 [==============================] - 3s - loss: 0.1913 - acc: 0.9461 - val_loss: 0.1997 - val_acc: 0.9387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0/31920 [==============================] - 3s - loss: 0.1771 - acc: 0.9506 - val_loss: 0.1872 - val_acc: 0.9</w:t>
      </w:r>
      <w:r>
        <w:rPr>
          <w:rStyle w:val="VerbatimChar"/>
        </w:rPr>
        <w:t>411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31920/31920 [==============================] - 3s - loss: 0.1640 - acc: 0.9540 - val_loss: 0.1785 - val_acc: 0.9429</w:t>
      </w:r>
      <w:r>
        <w:br/>
      </w:r>
      <w:r>
        <w:rPr>
          <w:rStyle w:val="VerbatimChar"/>
        </w:rPr>
        <w:t xml:space="preserve">8400/8400 [==============================] - 0s     </w:t>
      </w:r>
      <w:r>
        <w:br/>
      </w:r>
      <w:r>
        <w:rPr>
          <w:rStyle w:val="VerbatimChar"/>
        </w:rPr>
        <w:t>Using [512] number of hidden neurons yields. Accuracy score: 0.9412</w:t>
      </w:r>
      <w:r>
        <w:br/>
      </w:r>
      <w:r>
        <w:br/>
      </w:r>
      <w:r>
        <w:rPr>
          <w:rStyle w:val="VerbatimChar"/>
        </w:rPr>
        <w:t>Tr</w:t>
      </w:r>
      <w:r>
        <w:rPr>
          <w:rStyle w:val="VerbatimChar"/>
        </w:rPr>
        <w:t>ain on 31920 samples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31920/31920 [==============================] - 3s - loss: 0.4966 - acc: 0.8655 - val_loss: 0.3360 - val_acc: 0.9048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3s - loss: 0.3118 - acc: 0.9112 - val_loss: 0.2957 - val_acc: 0.9137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3s - loss: 0.2772 - acc: 0.9205 - val_loss: 0.2687 - val_acc: 0.9155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</w:t>
      </w:r>
      <w:r>
        <w:rPr>
          <w:rStyle w:val="VerbatimChar"/>
        </w:rPr>
        <w:t xml:space="preserve">920/31920 [==============================] - 3s - loss: 0.2527 - acc: </w:t>
      </w:r>
      <w:r>
        <w:rPr>
          <w:rStyle w:val="VerbatimChar"/>
        </w:rPr>
        <w:lastRenderedPageBreak/>
        <w:t>0.9278 - val_loss: 0.2465 - val_acc: 0.9292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3s - loss: 0.2305 - acc: 0.9350 - val_loss: 0.2358 - val_acc: 0.9286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</w:t>
      </w:r>
      <w:r>
        <w:rPr>
          <w:rStyle w:val="VerbatimChar"/>
        </w:rPr>
        <w:t>0/31920 [==============================] - 3s - loss: 0.2110 - acc: 0.9404 - val_loss: 0.2155 - val_acc: 0.9357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3s - loss: 0.1932 - acc: 0.9459 - val_loss: 0.2009 - val_acc: 0.9393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31920/</w:t>
      </w:r>
      <w:r>
        <w:rPr>
          <w:rStyle w:val="VerbatimChar"/>
        </w:rPr>
        <w:t>31920 [==============================] - 3s - loss: 0.1774 - acc: 0.9512 - val_loss: 0.1895 - val_acc: 0.9440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0/31920 [==============================] - 3s - loss: 0.1632 - acc: 0.9552 - val_loss: 0.1836 - val_acc: 0.9446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31920/3</w:t>
      </w:r>
      <w:r>
        <w:rPr>
          <w:rStyle w:val="VerbatimChar"/>
        </w:rPr>
        <w:t>1920 [==============================] - 3s - loss: 0.1510 - acc: 0.9592 - val_loss: 0.1714 - val_acc: 0.9476</w:t>
      </w:r>
      <w:r>
        <w:br/>
      </w:r>
      <w:r>
        <w:rPr>
          <w:rStyle w:val="VerbatimChar"/>
        </w:rPr>
        <w:t xml:space="preserve">8400/8400 [==============================] - 0s     </w:t>
      </w:r>
      <w:r>
        <w:br/>
      </w:r>
      <w:r>
        <w:rPr>
          <w:rStyle w:val="VerbatimChar"/>
        </w:rPr>
        <w:t>Using [256] number of hidden neurons yields. Accuracy score: 0.9454</w:t>
      </w:r>
      <w:r>
        <w:br/>
      </w:r>
      <w:r>
        <w:br/>
      </w:r>
      <w:r>
        <w:rPr>
          <w:rStyle w:val="VerbatimChar"/>
        </w:rPr>
        <w:t>Train on 31920 samples, v</w:t>
      </w:r>
      <w:r>
        <w:rPr>
          <w:rStyle w:val="VerbatimChar"/>
        </w:rPr>
        <w:t>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31920/31920 [==============================] - 3s - loss: 0.5168 - acc: 0.8630 - val_loss: 0.3357 - val_acc: 0.9030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3s - loss: 0.3111 - acc: 0.9107 - val_loss: 0.2</w:t>
      </w:r>
      <w:r>
        <w:rPr>
          <w:rStyle w:val="VerbatimChar"/>
        </w:rPr>
        <w:t>855 - val_acc: 0.9125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3s - loss: 0.2703 - acc: 0.9223 - val_loss: 0.2552 - val_acc: 0.9220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920/31920 [==============================] - 3s - loss: 0.2401 - acc: 0.9312 - val_loss: 0.234</w:t>
      </w:r>
      <w:r>
        <w:rPr>
          <w:rStyle w:val="VerbatimChar"/>
        </w:rPr>
        <w:t>0 - val_acc: 0.9351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3s - loss: 0.2161 - acc: 0.9386 - val_loss: 0.2131 - val_acc: 0.9435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 xml:space="preserve">31920/31920 [==============================] - 3s - loss: 0.1956 - acc: 0.9452 - val_loss: 0.2018 </w:t>
      </w:r>
      <w:r>
        <w:rPr>
          <w:rStyle w:val="VerbatimChar"/>
        </w:rPr>
        <w:t>- val_acc: 0.9429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3s - loss: 0.1791 - acc: 0.9503 - val_loss: 0.1865 - val_acc: 0.9476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 xml:space="preserve">31920/31920 [==============================] - 3s - loss: 0.1644 - acc: 0.9544 - val_loss: 0.1789 - </w:t>
      </w:r>
      <w:r>
        <w:rPr>
          <w:rStyle w:val="VerbatimChar"/>
        </w:rPr>
        <w:t>val_acc: 0.9476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0/31920 [==============================] - 3s - loss: 0.1518 - acc: 0.9578 - val_loss: 0.1695 - val_acc: 0.9476</w:t>
      </w:r>
      <w:r>
        <w:br/>
      </w:r>
      <w:r>
        <w:rPr>
          <w:rStyle w:val="VerbatimChar"/>
        </w:rPr>
        <w:lastRenderedPageBreak/>
        <w:t>Epoch 10/10</w:t>
      </w:r>
      <w:r>
        <w:br/>
      </w:r>
      <w:r>
        <w:rPr>
          <w:rStyle w:val="VerbatimChar"/>
        </w:rPr>
        <w:t>31920/31920 [==============================] - 3s - loss: 0.1412 - acc: 0.9619 - val_loss: 0.1625 - v</w:t>
      </w:r>
      <w:r>
        <w:rPr>
          <w:rStyle w:val="VerbatimChar"/>
        </w:rPr>
        <w:t>al_acc: 0.9512</w:t>
      </w:r>
      <w:r>
        <w:br/>
      </w:r>
      <w:r>
        <w:rPr>
          <w:rStyle w:val="VerbatimChar"/>
        </w:rPr>
        <w:t xml:space="preserve">8400/8400 [==============================] - 0s     </w:t>
      </w:r>
      <w:r>
        <w:br/>
      </w:r>
      <w:r>
        <w:rPr>
          <w:rStyle w:val="VerbatimChar"/>
        </w:rPr>
        <w:t>Using [128] number of hidden neurons yields. Accuracy score: 0.9483</w:t>
      </w:r>
      <w:r>
        <w:br/>
      </w:r>
      <w:r>
        <w:br/>
      </w:r>
      <w:r>
        <w:rPr>
          <w:rStyle w:val="VerbatimChar"/>
        </w:rPr>
        <w:t>Train on 31920 samples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31920/31920 [==============================] - 3s - loss: 0</w:t>
      </w:r>
      <w:r>
        <w:rPr>
          <w:rStyle w:val="VerbatimChar"/>
        </w:rPr>
        <w:t>.5449 - acc: 0.8554 - val_loss: 0.3485 - val_acc: 0.9012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3s - loss: 0.3154 - acc: 0.9113 - val_loss: 0.2837 - val_acc: 0.9202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3s - loss: 0.2</w:t>
      </w:r>
      <w:r>
        <w:rPr>
          <w:rStyle w:val="VerbatimChar"/>
        </w:rPr>
        <w:t>685 - acc: 0.9234 - val_loss: 0.2516 - val_acc: 0.9214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920/31920 [==============================] - 3s - loss: 0.2377 - acc: 0.9321 - val_loss: 0.2304 - val_acc: 0.9315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3s - loss: 0.2135 - acc: 0.9388 - val_loss: 0.2114 - val_acc: 0.9357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0/31920 [==============================] - 3s - loss: 0.1942 - acc: 0.9449 - val_loss: 0.1982 - val_acc: 0.9423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</w:t>
      </w:r>
      <w:r>
        <w:rPr>
          <w:rStyle w:val="VerbatimChar"/>
        </w:rPr>
        <w:t>920/31920 [==============================] - 3s - loss: 0.1785 - acc: 0.9501 - val_loss: 0.1849 - val_acc: 0.9423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31920/31920 [==============================] - 3s - loss: 0.1651 - acc: 0.9538 - val_loss: 0.1764 - val_acc: 0.9470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</w:t>
      </w:r>
      <w:r>
        <w:rPr>
          <w:rStyle w:val="VerbatimChar"/>
        </w:rPr>
        <w:t>0/31920 [==============================] - 3s - loss: 0.1532 - acc: 0.9571 - val_loss: 0.1712 - val_acc: 0.9458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31920/31920 [==============================] - 3s - loss: 0.1433 - acc: 0.9596 - val_loss: 0.1581 - val_acc: 0.9512</w:t>
      </w:r>
      <w:r>
        <w:br/>
      </w:r>
      <w:r>
        <w:rPr>
          <w:rStyle w:val="VerbatimChar"/>
        </w:rPr>
        <w:t>8400/8400 [=====</w:t>
      </w:r>
      <w:r>
        <w:rPr>
          <w:rStyle w:val="VerbatimChar"/>
        </w:rPr>
        <w:t xml:space="preserve">=========================] - 0s     </w:t>
      </w:r>
      <w:r>
        <w:br/>
      </w:r>
      <w:r>
        <w:rPr>
          <w:rStyle w:val="VerbatimChar"/>
        </w:rPr>
        <w:t>Using [64] number of hidden neurons yields. Accuracy score: 0.9485</w:t>
      </w:r>
      <w:r>
        <w:br/>
      </w:r>
      <w:r>
        <w:br/>
      </w:r>
      <w:r>
        <w:rPr>
          <w:rStyle w:val="VerbatimChar"/>
        </w:rPr>
        <w:t>Train on 31920 samples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 xml:space="preserve">31920/31920 [==============================] - 3s - loss: 0.5879 - acc: 0.8494 - val_loss: </w:t>
      </w:r>
      <w:r>
        <w:rPr>
          <w:rStyle w:val="VerbatimChar"/>
        </w:rPr>
        <w:t>0.3675 - val_acc: 0.8982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3s - loss: 0.3271 - acc: 0.9102 - val_loss: 0.2959 - val_acc: 0.9149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3s - loss: 0.2780 - acc: 0.9222 - val_loss: 0.</w:t>
      </w:r>
      <w:r>
        <w:rPr>
          <w:rStyle w:val="VerbatimChar"/>
        </w:rPr>
        <w:t>2647 - val_acc: 0.9226</w:t>
      </w:r>
      <w:r>
        <w:br/>
      </w:r>
      <w:r>
        <w:rPr>
          <w:rStyle w:val="VerbatimChar"/>
        </w:rPr>
        <w:lastRenderedPageBreak/>
        <w:t>Epoch 4/10</w:t>
      </w:r>
      <w:r>
        <w:br/>
      </w:r>
      <w:r>
        <w:rPr>
          <w:rStyle w:val="VerbatimChar"/>
        </w:rPr>
        <w:t>31920/31920 [==============================] - 3s - loss: 0.2481 - acc: 0.9306 - val_loss: 0.2408 - val_acc: 0.9333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3s - loss: 0.2257 - acc: 0.9376 - val_loss: 0.22</w:t>
      </w:r>
      <w:r>
        <w:rPr>
          <w:rStyle w:val="VerbatimChar"/>
        </w:rPr>
        <w:t>68 - val_acc: 0.9381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0/31920 [==============================] - 3s - loss: 0.2085 - acc: 0.9421 - val_loss: 0.2116 - val_acc: 0.9440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3s - loss: 0.1940 - acc: 0.9470 - val_loss: 0.2033</w:t>
      </w:r>
      <w:r>
        <w:rPr>
          <w:rStyle w:val="VerbatimChar"/>
        </w:rPr>
        <w:t xml:space="preserve"> - val_acc: 0.9452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31920/31920 [==============================] - 3s - loss: 0.1816 - acc: 0.9498 - val_loss: 0.1938 - val_acc: 0.9482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0/31920 [==============================] - 3s - loss: 0.1714 - acc: 0.9526 - val_loss: 0.1903 -</w:t>
      </w:r>
      <w:r>
        <w:rPr>
          <w:rStyle w:val="VerbatimChar"/>
        </w:rPr>
        <w:t xml:space="preserve"> val_acc: 0.9482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31920/31920 [==============================] - 3s - loss: 0.1628 - acc: 0.9547 - val_loss: 0.1879 - val_acc: 0.9458</w:t>
      </w:r>
      <w:r>
        <w:br/>
      </w:r>
      <w:r>
        <w:rPr>
          <w:rStyle w:val="VerbatimChar"/>
        </w:rPr>
        <w:t xml:space="preserve">8400/8400 [==============================] - 0s     </w:t>
      </w:r>
      <w:r>
        <w:br/>
      </w:r>
      <w:r>
        <w:rPr>
          <w:rStyle w:val="VerbatimChar"/>
        </w:rPr>
        <w:t>Using [32] number of hidden neurons yields. Accuracy score</w:t>
      </w:r>
      <w:r>
        <w:rPr>
          <w:rStyle w:val="VerbatimChar"/>
        </w:rPr>
        <w:t>: 0.9396</w:t>
      </w:r>
      <w:r>
        <w:br/>
      </w:r>
      <w:r>
        <w:br/>
      </w:r>
      <w:r>
        <w:rPr>
          <w:rStyle w:val="VerbatimChar"/>
        </w:rPr>
        <w:t>Train on 31920 samples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31920/31920 [==============================] - 3s - loss: 0.6751 - acc: 0.8353 - val_loss: 0.4077 - val_acc: 0.8929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3s - loss: 0</w:t>
      </w:r>
      <w:r>
        <w:rPr>
          <w:rStyle w:val="VerbatimChar"/>
        </w:rPr>
        <w:t>.3600 - acc: 0.9049 - val_loss: 0.3196 - val_acc: 0.9101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3s - loss: 0.3040 - acc: 0.9168 - val_loss: 0.2844 - val_acc: 0.9202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920/31920 [==============================] - 3s - loss: 0.2</w:t>
      </w:r>
      <w:r>
        <w:rPr>
          <w:rStyle w:val="VerbatimChar"/>
        </w:rPr>
        <w:t>735 - acc: 0.9251 - val_loss: 0.2576 - val_acc: 0.9208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3s - loss: 0.2531 - acc: 0.9294 - val_loss: 0.2460 - val_acc: 0.9310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0/31920 [==============================] - 3s - loss: 0.2372 - acc: 0.9344 - val_loss: 0.2364 - val_acc: 0.9315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3s - loss: 0.2249 - acc: 0.9367 - val_loss: 0.2261 - val_acc: 0.9321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31</w:t>
      </w:r>
      <w:r>
        <w:rPr>
          <w:rStyle w:val="VerbatimChar"/>
        </w:rPr>
        <w:t>920/31920 [==============================] - 3s - loss: 0.2143 - acc: 0.9406 - val_loss: 0.2254 - val_acc: 0.9363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lastRenderedPageBreak/>
        <w:t>31920/31920 [==============================] - 3s - loss: 0.2054 - acc: 0.9430 - val_loss: 0.2173 - val_acc: 0.9369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319</w:t>
      </w:r>
      <w:r>
        <w:rPr>
          <w:rStyle w:val="VerbatimChar"/>
        </w:rPr>
        <w:t>20/31920 [==============================] - 3s - loss: 0.1974 - acc: 0.9453 - val_loss: 0.2181 - val_acc: 0.9339</w:t>
      </w:r>
      <w:r>
        <w:br/>
      </w:r>
      <w:r>
        <w:rPr>
          <w:rStyle w:val="VerbatimChar"/>
        </w:rPr>
        <w:t xml:space="preserve">8400/8400 [==============================] - 0s     </w:t>
      </w:r>
      <w:r>
        <w:br/>
      </w:r>
      <w:r>
        <w:rPr>
          <w:rStyle w:val="VerbatimChar"/>
        </w:rPr>
        <w:t>Using [16] number of hidden neurons yields. Accuracy score: 0.9305</w:t>
      </w:r>
      <w:r>
        <w:br/>
      </w:r>
      <w:r>
        <w:br/>
      </w:r>
      <w:r>
        <w:rPr>
          <w:rStyle w:val="VerbatimChar"/>
        </w:rPr>
        <w:t>Train on 31920 samples</w:t>
      </w:r>
      <w:r>
        <w:rPr>
          <w:rStyle w:val="VerbatimChar"/>
        </w:rPr>
        <w:t>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31920/31920 [==============================] - 3s - loss: 0.9143 - acc: 0.7975 - val_loss: 0.5725 - val_acc: 0.8679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 xml:space="preserve">31920/31920 [==============================] - 3s - loss: 0.4821 - acc: 0.8799 - val_loss: </w:t>
      </w:r>
      <w:r>
        <w:rPr>
          <w:rStyle w:val="VerbatimChar"/>
        </w:rPr>
        <w:t>0.4302 - val_acc: 0.8875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3s - loss: 0.3984 - acc: 0.8942 - val_loss: 0.3778 - val_acc: 0.9000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920/31920 [==============================] - 3s - loss: 0.3587 - acc: 0.9017 - val_loss: 0.</w:t>
      </w:r>
      <w:r>
        <w:rPr>
          <w:rStyle w:val="VerbatimChar"/>
        </w:rPr>
        <w:t>3469 - val_acc: 0.9077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3s - loss: 0.3345 - acc: 0.9081 - val_loss: 0.3352 - val_acc: 0.9065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0/31920 [==============================] - 3s - loss: 0.3178 - acc: 0.9123 - val_loss: 0.32</w:t>
      </w:r>
      <w:r>
        <w:rPr>
          <w:rStyle w:val="VerbatimChar"/>
        </w:rPr>
        <w:t>09 - val_acc: 0.9131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3s - loss: 0.3048 - acc: 0.9143 - val_loss: 0.3136 - val_acc: 0.9101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31920/31920 [==============================] - 3s - loss: 0.2941 - acc: 0.9167 - val_loss: 0.3106</w:t>
      </w:r>
      <w:r>
        <w:rPr>
          <w:rStyle w:val="VerbatimChar"/>
        </w:rPr>
        <w:t xml:space="preserve"> - val_acc: 0.9125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0/31920 [==============================] - 3s - loss: 0.2862 - acc: 0.9176 - val_loss: 0.3100 - val_acc: 0.9131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 xml:space="preserve">31920/31920 [==============================] - 3s - loss: 0.2788 - acc: 0.9202 - val_loss: 0.3049 </w:t>
      </w:r>
      <w:r>
        <w:rPr>
          <w:rStyle w:val="VerbatimChar"/>
        </w:rPr>
        <w:t>- val_acc: 0.9131</w:t>
      </w:r>
      <w:r>
        <w:br/>
      </w:r>
      <w:r>
        <w:rPr>
          <w:rStyle w:val="VerbatimChar"/>
        </w:rPr>
        <w:t xml:space="preserve">8400/8400 [==============================] - 0s     </w:t>
      </w:r>
      <w:r>
        <w:br/>
      </w:r>
      <w:r>
        <w:rPr>
          <w:rStyle w:val="VerbatimChar"/>
        </w:rPr>
        <w:t>Using [8] number of hidden neurons yields. Accuracy score: 0.9081</w:t>
      </w:r>
      <w:r>
        <w:br/>
      </w:r>
      <w:r>
        <w:br/>
      </w:r>
      <w:r>
        <w:rPr>
          <w:rStyle w:val="VerbatimChar"/>
        </w:rPr>
        <w:t>Train on 31920 samples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 xml:space="preserve">31920/31920 [==============================] - 3s - loss: </w:t>
      </w:r>
      <w:r>
        <w:rPr>
          <w:rStyle w:val="VerbatimChar"/>
        </w:rPr>
        <w:t>1.2546 - acc: 0.6927 - val_loss: 0.8366 - val_acc: 0.7988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3s - loss: 0.7538 - acc: 0.7991 - val_loss: 0.6797 - val_acc: 0.8185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lastRenderedPageBreak/>
        <w:t>31920/31920 [==============================] - 3s - loss: 0.</w:t>
      </w:r>
      <w:r>
        <w:rPr>
          <w:rStyle w:val="VerbatimChar"/>
        </w:rPr>
        <w:t>6600 - acc: 0.8143 - val_loss: 0.6277 - val_acc: 0.8304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920/31920 [==============================] - 3s - loss: 0.6239 - acc: 0.8230 - val_loss: 0.6077 - val_acc: 0.8268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3s - loss: 0.60</w:t>
      </w:r>
      <w:r>
        <w:rPr>
          <w:rStyle w:val="VerbatimChar"/>
        </w:rPr>
        <w:t>27 - acc: 0.8256 - val_loss: 0.5839 - val_acc: 0.8351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0/31920 [==============================] - 3s - loss: 0.5892 - acc: 0.8306 - val_loss: 0.5785 - val_acc: 0.8315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3s - loss: 0.5790</w:t>
      </w:r>
      <w:r>
        <w:rPr>
          <w:rStyle w:val="VerbatimChar"/>
        </w:rPr>
        <w:t xml:space="preserve"> - acc: 0.8316 - val_loss: 0.5758 - val_acc: 0.8321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31920/31920 [==============================] - 3s - loss: 0.5709 - acc: 0.8342 - val_loss: 0.5739 - val_acc: 0.8339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0/31920 [==============================] - 3s - loss: 0.5654 - acc: 0.8342 - val_loss: 0.5581 - val_acc: 0.8345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31920/31920 [==============================] - 3s - loss: 0.5599 - acc: 0.8374 - val_loss: 0.5736 - val_acc: 0.8256</w:t>
      </w:r>
      <w:r>
        <w:br/>
      </w:r>
      <w:r>
        <w:rPr>
          <w:rStyle w:val="VerbatimChar"/>
        </w:rPr>
        <w:t>8400/8400 [=</w:t>
      </w:r>
      <w:r>
        <w:rPr>
          <w:rStyle w:val="VerbatimChar"/>
        </w:rPr>
        <w:t xml:space="preserve">=============================] - 0s     </w:t>
      </w:r>
      <w:r>
        <w:br/>
      </w:r>
      <w:r>
        <w:rPr>
          <w:rStyle w:val="VerbatimChar"/>
        </w:rPr>
        <w:t>Using [4] number of hidden neurons yields. Accuracy score: 0.8177</w:t>
      </w:r>
      <w:r>
        <w:br/>
      </w:r>
      <w:r>
        <w:br/>
      </w:r>
      <w:r>
        <w:rPr>
          <w:rStyle w:val="VerbatimChar"/>
        </w:rPr>
        <w:t>Train on 31920 samples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31920/31920 [==============================] - 3s - loss: 1.6598 - acc: 0.3836 - val_los</w:t>
      </w:r>
      <w:r>
        <w:rPr>
          <w:rStyle w:val="VerbatimChar"/>
        </w:rPr>
        <w:t>s: 1.4273 - val_acc: 0.4155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3s - loss: 1.3708 - acc: 0.4233 - val_loss: 1.3183 - val_acc: 0.4298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3s - loss: 1.2975 - acc: 0.4403 - val_loss:</w:t>
      </w:r>
      <w:r>
        <w:rPr>
          <w:rStyle w:val="VerbatimChar"/>
        </w:rPr>
        <w:t xml:space="preserve"> 1.2685 - val_acc: 0.4536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920/31920 [==============================] - 3s - loss: 1.2581 - acc: 0.4591 - val_loss: 1.2310 - val_acc: 0.4542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2s - loss: 1.2294 - acc: 0.4855 - val_loss: 1</w:t>
      </w:r>
      <w:r>
        <w:rPr>
          <w:rStyle w:val="VerbatimChar"/>
        </w:rPr>
        <w:t>.2125 - val_acc: 0.5048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0/31920 [==============================] - 2s - loss: 1.2047 - acc: 0.5040 - val_loss: 1.1922 - val_acc: 0.5310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2s - loss: 1.1818 - acc: 0.5237 - val_loss: 1.2</w:t>
      </w:r>
      <w:r>
        <w:rPr>
          <w:rStyle w:val="VerbatimChar"/>
        </w:rPr>
        <w:t>201 - val_acc: 0.5262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 xml:space="preserve">31920/31920 [==============================] - 2s - loss: 1.1645 - acc: </w:t>
      </w:r>
      <w:r>
        <w:rPr>
          <w:rStyle w:val="VerbatimChar"/>
        </w:rPr>
        <w:lastRenderedPageBreak/>
        <w:t>0.5443 - val_loss: 1.1387 - val_acc: 0.5780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0/31920 [==============================] - 2s - loss: 1.1491 - acc: 0.5534 - val_loss: 1.141</w:t>
      </w:r>
      <w:r>
        <w:rPr>
          <w:rStyle w:val="VerbatimChar"/>
        </w:rPr>
        <w:t>6 - val_acc: 0.5542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31920/31920 [==============================] - 2s - loss: 1.1351 - acc: 0.5653 - val_loss: 1.1171 - val_acc: 0.6000</w:t>
      </w:r>
      <w:r>
        <w:br/>
      </w:r>
      <w:r>
        <w:rPr>
          <w:rStyle w:val="VerbatimChar"/>
        </w:rPr>
        <w:t xml:space="preserve">8400/8400 [==============================] - 0s     </w:t>
      </w:r>
      <w:r>
        <w:br/>
      </w:r>
      <w:r>
        <w:rPr>
          <w:rStyle w:val="VerbatimChar"/>
        </w:rPr>
        <w:t>Using [2] number of hidden neurons yields. Accuracy sco</w:t>
      </w:r>
      <w:r>
        <w:rPr>
          <w:rStyle w:val="VerbatimChar"/>
        </w:rPr>
        <w:t>re: 0.5676</w:t>
      </w:r>
      <w:r>
        <w:br/>
      </w:r>
      <w:r>
        <w:br/>
      </w:r>
      <w:r>
        <w:rPr>
          <w:rStyle w:val="VerbatimChar"/>
        </w:rPr>
        <w:t>Train on 31920 samples, validate on 1680 samples</w:t>
      </w:r>
      <w:r>
        <w:br/>
      </w:r>
      <w:r>
        <w:rPr>
          <w:rStyle w:val="VerbatimChar"/>
        </w:rPr>
        <w:t>Epoch 1/10</w:t>
      </w:r>
      <w:r>
        <w:br/>
      </w:r>
      <w:r>
        <w:rPr>
          <w:rStyle w:val="VerbatimChar"/>
        </w:rPr>
        <w:t>31920/31920 [==============================] - 3s - loss: 1.9758 - acc: 0.2119 - val_loss: 1.8660 - val_acc: 0.2583</w:t>
      </w:r>
      <w:r>
        <w:br/>
      </w:r>
      <w:r>
        <w:rPr>
          <w:rStyle w:val="VerbatimChar"/>
        </w:rPr>
        <w:t>Epoch 2/10</w:t>
      </w:r>
      <w:r>
        <w:br/>
      </w:r>
      <w:r>
        <w:rPr>
          <w:rStyle w:val="VerbatimChar"/>
        </w:rPr>
        <w:t>31920/31920 [==============================] - 2s - loss:</w:t>
      </w:r>
      <w:r>
        <w:rPr>
          <w:rStyle w:val="VerbatimChar"/>
        </w:rPr>
        <w:t xml:space="preserve"> 1.8501 - acc: 0.2623 - val_loss: 1.8218 - val_acc: 0.3000</w:t>
      </w:r>
      <w:r>
        <w:br/>
      </w:r>
      <w:r>
        <w:rPr>
          <w:rStyle w:val="VerbatimChar"/>
        </w:rPr>
        <w:t>Epoch 3/10</w:t>
      </w:r>
      <w:r>
        <w:br/>
      </w:r>
      <w:r>
        <w:rPr>
          <w:rStyle w:val="VerbatimChar"/>
        </w:rPr>
        <w:t>31920/31920 [==============================] - 2s - loss: 1.8202 - acc: 0.2602 - val_loss: 1.7980 - val_acc: 0.3018</w:t>
      </w:r>
      <w:r>
        <w:br/>
      </w:r>
      <w:r>
        <w:rPr>
          <w:rStyle w:val="VerbatimChar"/>
        </w:rPr>
        <w:t>Epoch 4/10</w:t>
      </w:r>
      <w:r>
        <w:br/>
      </w:r>
      <w:r>
        <w:rPr>
          <w:rStyle w:val="VerbatimChar"/>
        </w:rPr>
        <w:t>31920/31920 [==============================] - 2s - loss: 1</w:t>
      </w:r>
      <w:r>
        <w:rPr>
          <w:rStyle w:val="VerbatimChar"/>
        </w:rPr>
        <w:t>.8035 - acc: 0.2698 - val_loss: 1.7855 - val_acc: 0.2565</w:t>
      </w:r>
      <w:r>
        <w:br/>
      </w:r>
      <w:r>
        <w:rPr>
          <w:rStyle w:val="VerbatimChar"/>
        </w:rPr>
        <w:t>Epoch 5/10</w:t>
      </w:r>
      <w:r>
        <w:br/>
      </w:r>
      <w:r>
        <w:rPr>
          <w:rStyle w:val="VerbatimChar"/>
        </w:rPr>
        <w:t>31920/31920 [==============================] - 2s - loss: 1.7889 - acc: 0.2808 - val_loss: 1.7755 - val_acc: 0.3083</w:t>
      </w:r>
      <w:r>
        <w:br/>
      </w:r>
      <w:r>
        <w:rPr>
          <w:rStyle w:val="VerbatimChar"/>
        </w:rPr>
        <w:t>Epoch 6/10</w:t>
      </w:r>
      <w:r>
        <w:br/>
      </w:r>
      <w:r>
        <w:rPr>
          <w:rStyle w:val="VerbatimChar"/>
        </w:rPr>
        <w:t>31920/31920 [==============================] - 2s - loss: 1.7</w:t>
      </w:r>
      <w:r>
        <w:rPr>
          <w:rStyle w:val="VerbatimChar"/>
        </w:rPr>
        <w:t>775 - acc: 0.2811 - val_loss: 1.7672 - val_acc: 0.3357</w:t>
      </w:r>
      <w:r>
        <w:br/>
      </w:r>
      <w:r>
        <w:rPr>
          <w:rStyle w:val="VerbatimChar"/>
        </w:rPr>
        <w:t>Epoch 7/10</w:t>
      </w:r>
      <w:r>
        <w:br/>
      </w:r>
      <w:r>
        <w:rPr>
          <w:rStyle w:val="VerbatimChar"/>
        </w:rPr>
        <w:t>31920/31920 [==============================] - 2s - loss: 1.7674 - acc: 0.3117 - val_loss: 1.7552 - val_acc: 0.3375</w:t>
      </w:r>
      <w:r>
        <w:br/>
      </w:r>
      <w:r>
        <w:rPr>
          <w:rStyle w:val="VerbatimChar"/>
        </w:rPr>
        <w:t>Epoch 8/10</w:t>
      </w:r>
      <w:r>
        <w:br/>
      </w:r>
      <w:r>
        <w:rPr>
          <w:rStyle w:val="VerbatimChar"/>
        </w:rPr>
        <w:t>31920/31920 [==============================] - 2s - loss: 1.758</w:t>
      </w:r>
      <w:r>
        <w:rPr>
          <w:rStyle w:val="VerbatimChar"/>
        </w:rPr>
        <w:t>0 - acc: 0.3014 - val_loss: 1.7477 - val_acc: 0.2982</w:t>
      </w:r>
      <w:r>
        <w:br/>
      </w:r>
      <w:r>
        <w:rPr>
          <w:rStyle w:val="VerbatimChar"/>
        </w:rPr>
        <w:t>Epoch 9/10</w:t>
      </w:r>
      <w:r>
        <w:br/>
      </w:r>
      <w:r>
        <w:rPr>
          <w:rStyle w:val="VerbatimChar"/>
        </w:rPr>
        <w:t>31920/31920 [==============================] - 2s - loss: 1.7489 - acc: 0.3145 - val_loss: 1.7322 - val_acc: 0.3476</w:t>
      </w:r>
      <w:r>
        <w:br/>
      </w:r>
      <w:r>
        <w:rPr>
          <w:rStyle w:val="VerbatimChar"/>
        </w:rPr>
        <w:t>Epoch 10/10</w:t>
      </w:r>
      <w:r>
        <w:br/>
      </w:r>
      <w:r>
        <w:rPr>
          <w:rStyle w:val="VerbatimChar"/>
        </w:rPr>
        <w:t>31920/31920 [==============================] - 2s - loss: 1.7419 - acc: 0.3189 - val_loss: 1.8143 - val_acc: 0.2798</w:t>
      </w:r>
      <w:r>
        <w:br/>
      </w:r>
      <w:r>
        <w:rPr>
          <w:rStyle w:val="VerbatimChar"/>
        </w:rPr>
        <w:t xml:space="preserve">8400/8400 [==============================] - 0s     </w:t>
      </w:r>
      <w:r>
        <w:br/>
      </w:r>
      <w:r>
        <w:rPr>
          <w:rStyle w:val="VerbatimChar"/>
        </w:rPr>
        <w:t>Using [1] number of hidden neurons yields. Accuracy score: 0.2919</w:t>
      </w:r>
    </w:p>
    <w:p w:rsidR="00656C7E" w:rsidRDefault="00656C7E">
      <w:pPr>
        <w:pStyle w:val="FirstParagraph"/>
      </w:pPr>
    </w:p>
    <w:p w:rsidR="00656C7E" w:rsidRDefault="00E84C86">
      <w:pPr>
        <w:pStyle w:val="SourceCode"/>
      </w:pPr>
      <w:r>
        <w:rPr>
          <w:rStyle w:val="CommentTok"/>
        </w:rPr>
        <w:t># Plot the results f</w:t>
      </w:r>
      <w:r>
        <w:rPr>
          <w:rStyle w:val="CommentTok"/>
        </w:rPr>
        <w:t>or comparison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>fig.suptitle(</w:t>
      </w:r>
      <w:r>
        <w:rPr>
          <w:rStyle w:val="StringTok"/>
        </w:rPr>
        <w:t xml:space="preserve">'(Test validation score) against (Number of hidden neurons) on </w:t>
      </w:r>
      <w:r>
        <w:rPr>
          <w:rStyle w:val="StringTok"/>
        </w:rPr>
        <w:lastRenderedPageBreak/>
        <w:t>MNIST data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et_figwidth(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set_figheight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.plot(n_hiddens, scores, </w:t>
      </w:r>
      <w:r>
        <w:rPr>
          <w:rStyle w:val="StringTok"/>
        </w:rPr>
        <w:t>'-o'</w:t>
      </w:r>
      <w:r>
        <w:rPr>
          <w:rStyle w:val="NormalTok"/>
        </w:rPr>
        <w:t xml:space="preserve">, marker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NormalTok"/>
        </w:rPr>
        <w:t xml:space="preserve">markerface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'Number of hidden neurons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'Accuracy score'</w:t>
      </w:r>
      <w:r>
        <w:rPr>
          <w:rStyle w:val="NormalTok"/>
        </w:rPr>
        <w:t xml:space="preserve">, font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</w:p>
    <w:p w:rsidR="00656C7E" w:rsidRDefault="00656C7E">
      <w:pPr>
        <w:pStyle w:val="FirstParagraph"/>
      </w:pPr>
    </w:p>
    <w:p w:rsidR="00656C7E" w:rsidRDefault="00E84C86">
      <w:pPr>
        <w:pStyle w:val="SourceCode"/>
      </w:pPr>
      <w:r>
        <w:rPr>
          <w:rStyle w:val="VerbatimChar"/>
        </w:rPr>
        <w:t>&lt;matplotlib.text.Text at 0x7f98e4af1e10&gt;</w:t>
      </w:r>
    </w:p>
    <w:p w:rsidR="00656C7E" w:rsidRDefault="00656C7E">
      <w:pPr>
        <w:pStyle w:val="FirstParagraph"/>
      </w:pPr>
    </w:p>
    <w:p w:rsidR="00656C7E" w:rsidRDefault="00E84C86">
      <w:pPr>
        <w:pStyle w:val="FigurewithCaption"/>
      </w:pPr>
      <w:r>
        <w:rPr>
          <w:noProof/>
        </w:rPr>
        <w:drawing>
          <wp:inline distT="0" distB="0" distL="0" distR="0">
            <wp:extent cx="5334000" cy="28437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nkitsharma/Desktop/Impact of number of hidden neurons to model performance/output_7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6C7E" w:rsidRDefault="00656C7E">
      <w:pPr>
        <w:pStyle w:val="ImageCaption"/>
      </w:pPr>
    </w:p>
    <w:p w:rsidR="00656C7E" w:rsidRDefault="00E84C86">
      <w:pPr>
        <w:pStyle w:val="Heading3"/>
      </w:pPr>
      <w:bookmarkStart w:id="1" w:name="header-n28"/>
      <w:bookmarkEnd w:id="1"/>
      <w:r>
        <w:t>What can we learn?</w:t>
      </w:r>
    </w:p>
    <w:p w:rsidR="00656C7E" w:rsidRDefault="00E84C86">
      <w:pPr>
        <w:numPr>
          <w:ilvl w:val="0"/>
          <w:numId w:val="3"/>
        </w:numPr>
      </w:pPr>
      <w:r>
        <w:t>From here we can see the the number of hidden neurons does affec</w:t>
      </w:r>
      <w:r>
        <w:t xml:space="preserve">t the model performance. </w:t>
      </w:r>
    </w:p>
    <w:p w:rsidR="00656C7E" w:rsidRDefault="00E84C86">
      <w:pPr>
        <w:numPr>
          <w:ilvl w:val="0"/>
          <w:numId w:val="3"/>
        </w:numPr>
      </w:pPr>
      <w:r>
        <w:t xml:space="preserve">When a neural network has too few hidden neurons (&lt; 16), it does not have the capacity to learn enough of the underlying patterns to distinguish between 0 - 9 effectively. </w:t>
      </w:r>
    </w:p>
    <w:p w:rsidR="00656C7E" w:rsidRDefault="00E84C86">
      <w:pPr>
        <w:numPr>
          <w:ilvl w:val="0"/>
          <w:numId w:val="3"/>
        </w:numPr>
      </w:pPr>
      <w:r>
        <w:t>When the neural network has &gt;= 16 neurons, the neural net</w:t>
      </w:r>
      <w:r>
        <w:t>work start to do better. At increasing number of hidden neurons (&gt;= 128), the number of hidden neurons does not help too much for this problem.</w:t>
      </w:r>
    </w:p>
    <w:p w:rsidR="00656C7E" w:rsidRDefault="00656C7E">
      <w:pPr>
        <w:pStyle w:val="FirstParagraph"/>
      </w:pPr>
    </w:p>
    <w:p w:rsidR="00194946" w:rsidRDefault="00194946" w:rsidP="00194946">
      <w:pPr>
        <w:pStyle w:val="BodyText"/>
      </w:pPr>
    </w:p>
    <w:p w:rsidR="00194946" w:rsidRDefault="00194946" w:rsidP="00194946">
      <w:pPr>
        <w:pStyle w:val="Heading2"/>
      </w:pPr>
      <w:r>
        <w:lastRenderedPageBreak/>
        <w:t>REFERENCES</w:t>
      </w:r>
    </w:p>
    <w:p w:rsidR="00194946" w:rsidRDefault="00194946" w:rsidP="00194946">
      <w:pPr>
        <w:pStyle w:val="BodyText"/>
      </w:pPr>
      <w:r>
        <w:t>I went through various research papers for this project.</w:t>
      </w:r>
    </w:p>
    <w:p w:rsidR="00194946" w:rsidRPr="00194946" w:rsidRDefault="00194946" w:rsidP="00194946">
      <w:pPr>
        <w:pStyle w:val="NormalWeb"/>
        <w:rPr>
          <w:rFonts w:asciiTheme="minorHAnsi" w:hAnsiTheme="minorHAnsi"/>
          <w:sz w:val="44"/>
        </w:rPr>
      </w:pPr>
      <w:r w:rsidRPr="00194946">
        <w:rPr>
          <w:rFonts w:asciiTheme="minorHAnsi" w:hAnsiTheme="minorHAnsi"/>
          <w:szCs w:val="16"/>
        </w:rPr>
        <w:t>D</w:t>
      </w:r>
      <w:r w:rsidRPr="00194946">
        <w:rPr>
          <w:rFonts w:asciiTheme="minorHAnsi" w:hAnsiTheme="minorHAnsi"/>
          <w:szCs w:val="16"/>
        </w:rPr>
        <w:t xml:space="preserve">igital Open Science Index, Computer and Information Engineering Vol:8, No:11, 2014 waset.org/Publication/10000264 </w:t>
      </w:r>
    </w:p>
    <w:p w:rsidR="00194946" w:rsidRDefault="00194946" w:rsidP="00194946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:rsidR="00194946" w:rsidRDefault="00194946" w:rsidP="00194946">
      <w:pPr>
        <w:pStyle w:val="Heading2"/>
      </w:pPr>
      <w:r>
        <w:t>ANNEXURE</w:t>
      </w:r>
    </w:p>
    <w:p w:rsidR="00194946" w:rsidRPr="00194946" w:rsidRDefault="00194946" w:rsidP="00194946">
      <w:pPr>
        <w:pStyle w:val="BodyText"/>
      </w:pPr>
      <w:r>
        <w:t>Enclosed in the project folder</w:t>
      </w:r>
      <w:r>
        <w:t>.</w:t>
      </w:r>
      <w:bookmarkStart w:id="2" w:name="_GoBack"/>
      <w:bookmarkEnd w:id="2"/>
    </w:p>
    <w:p w:rsidR="00194946" w:rsidRPr="00194946" w:rsidRDefault="00194946" w:rsidP="00194946">
      <w:pPr>
        <w:pStyle w:val="BodyText"/>
      </w:pPr>
    </w:p>
    <w:sectPr w:rsidR="00194946" w:rsidRPr="001949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4C86" w:rsidRDefault="00E84C86">
      <w:pPr>
        <w:spacing w:after="0"/>
      </w:pPr>
      <w:r>
        <w:separator/>
      </w:r>
    </w:p>
  </w:endnote>
  <w:endnote w:type="continuationSeparator" w:id="0">
    <w:p w:rsidR="00E84C86" w:rsidRDefault="00E84C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4C86" w:rsidRDefault="00E84C86">
      <w:r>
        <w:separator/>
      </w:r>
    </w:p>
  </w:footnote>
  <w:footnote w:type="continuationSeparator" w:id="0">
    <w:p w:rsidR="00E84C86" w:rsidRDefault="00E84C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DB4A2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7E2FF5"/>
    <w:multiLevelType w:val="multilevel"/>
    <w:tmpl w:val="47EA6C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8A84C33"/>
    <w:multiLevelType w:val="multilevel"/>
    <w:tmpl w:val="F34405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598A"/>
    <w:rsid w:val="00194946"/>
    <w:rsid w:val="003C5E3C"/>
    <w:rsid w:val="004E29B3"/>
    <w:rsid w:val="004E4CEF"/>
    <w:rsid w:val="00590D07"/>
    <w:rsid w:val="00642ACD"/>
    <w:rsid w:val="00656C7E"/>
    <w:rsid w:val="00730519"/>
    <w:rsid w:val="00784D58"/>
    <w:rsid w:val="008D6863"/>
    <w:rsid w:val="009B15DE"/>
    <w:rsid w:val="00B86B75"/>
    <w:rsid w:val="00BC48D5"/>
    <w:rsid w:val="00C36279"/>
    <w:rsid w:val="00E315A3"/>
    <w:rsid w:val="00E84C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409957"/>
  <w15:docId w15:val="{ACA2C094-D86F-CE49-99CD-15259689B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3051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8598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91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66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15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594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c/digit-recognizer/dat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nkitk071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3</Pages>
  <Words>3360</Words>
  <Characters>19158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kit Sharma</cp:lastModifiedBy>
  <cp:revision>4</cp:revision>
  <dcterms:created xsi:type="dcterms:W3CDTF">2018-11-20T19:36:00Z</dcterms:created>
  <dcterms:modified xsi:type="dcterms:W3CDTF">2018-11-20T20:25:00Z</dcterms:modified>
</cp:coreProperties>
</file>